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779B9" w14:textId="782DC2E2" w:rsidR="00A51CEE" w:rsidRDefault="001C5D85" w:rsidP="006D22F7">
      <w:pPr>
        <w:jc w:val="center"/>
        <w:rPr>
          <w:sz w:val="36"/>
          <w:szCs w:val="36"/>
          <w:lang w:val="en-IN"/>
        </w:rPr>
      </w:pPr>
      <w:r w:rsidRPr="006D22F7">
        <w:rPr>
          <w:sz w:val="36"/>
          <w:szCs w:val="36"/>
          <w:lang w:val="en-IN"/>
        </w:rPr>
        <w:t>CS563-NLP</w:t>
      </w:r>
    </w:p>
    <w:p w14:paraId="0E9A4AD2" w14:textId="3AE1362E" w:rsidR="006C2A5D" w:rsidRPr="006D22F7" w:rsidRDefault="006C2A5D" w:rsidP="006D22F7">
      <w:pPr>
        <w:jc w:val="center"/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>Assignment 1: POS Tagging using HMMs</w:t>
      </w:r>
    </w:p>
    <w:p w14:paraId="78F8366B" w14:textId="77777777" w:rsidR="005F14AA" w:rsidRDefault="005F14AA" w:rsidP="008333EB">
      <w:pPr>
        <w:pStyle w:val="ListParagraph"/>
        <w:rPr>
          <w:lang w:val="en-IN"/>
        </w:rPr>
      </w:pPr>
    </w:p>
    <w:p w14:paraId="313BD537" w14:textId="77777777" w:rsidR="003177BB" w:rsidRDefault="008333EB" w:rsidP="003177BB">
      <w:pPr>
        <w:pStyle w:val="ListParagraph"/>
        <w:rPr>
          <w:lang w:val="en-IN"/>
        </w:rPr>
      </w:pPr>
      <w:r>
        <w:rPr>
          <w:lang w:val="en-IN"/>
        </w:rPr>
        <w:t xml:space="preserve">Running the program </w:t>
      </w:r>
    </w:p>
    <w:p w14:paraId="02082FAA" w14:textId="038F7302" w:rsidR="008333EB" w:rsidRPr="003177BB" w:rsidRDefault="008333EB" w:rsidP="003177BB">
      <w:pPr>
        <w:pStyle w:val="ListParagraph"/>
        <w:rPr>
          <w:lang w:val="en-IN"/>
        </w:rPr>
      </w:pPr>
      <w:r w:rsidRPr="00C2153F">
        <w:rPr>
          <w:i/>
          <w:iCs/>
          <w:lang w:val="en-IN"/>
        </w:rPr>
        <w:t xml:space="preserve">python </w:t>
      </w:r>
      <w:r>
        <w:rPr>
          <w:i/>
          <w:iCs/>
          <w:lang w:val="en-IN"/>
        </w:rPr>
        <w:t>pos</w:t>
      </w:r>
      <w:r w:rsidRPr="00C2153F">
        <w:rPr>
          <w:i/>
          <w:iCs/>
          <w:lang w:val="en-IN"/>
        </w:rPr>
        <w:t>_tagger.py</w:t>
      </w:r>
    </w:p>
    <w:p w14:paraId="24AFA98C" w14:textId="77777777" w:rsidR="008333EB" w:rsidRDefault="008333EB" w:rsidP="008333EB">
      <w:pPr>
        <w:pStyle w:val="ListParagraph"/>
        <w:rPr>
          <w:lang w:val="en-IN"/>
        </w:rPr>
      </w:pPr>
    </w:p>
    <w:p w14:paraId="63BF7E50" w14:textId="77777777" w:rsidR="00814745" w:rsidRDefault="00814745" w:rsidP="00363B92">
      <w:pPr>
        <w:rPr>
          <w:lang w:val="en-IN"/>
        </w:rPr>
      </w:pPr>
      <w:r>
        <w:rPr>
          <w:lang w:val="en-IN"/>
        </w:rPr>
        <w:t xml:space="preserve">1. Results using 36 </w:t>
      </w:r>
      <w:proofErr w:type="spellStart"/>
      <w:r>
        <w:rPr>
          <w:lang w:val="en-IN"/>
        </w:rPr>
        <w:t>pos</w:t>
      </w:r>
      <w:proofErr w:type="spellEnd"/>
      <w:r>
        <w:rPr>
          <w:lang w:val="en-IN"/>
        </w:rPr>
        <w:t xml:space="preserve"> tags</w:t>
      </w:r>
    </w:p>
    <w:p w14:paraId="7A900C88" w14:textId="7EEE36FF" w:rsidR="00094DD9" w:rsidRPr="00094DD9" w:rsidRDefault="005D1424" w:rsidP="00185BB0">
      <w:pPr>
        <w:rPr>
          <w:lang w:val="en-IN"/>
        </w:rPr>
      </w:pPr>
      <w:r w:rsidRPr="005D1424">
        <w:rPr>
          <w:lang w:val="en-IN"/>
        </w:rPr>
        <w:lastRenderedPageBreak/>
        <w:drawing>
          <wp:inline distT="0" distB="0" distL="0" distR="0" wp14:anchorId="13C0E27B" wp14:editId="69BD3650">
            <wp:extent cx="5540220" cy="7826418"/>
            <wp:effectExtent l="0" t="0" r="381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782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4DD9" w:rsidRPr="00094DD9">
        <w:rPr>
          <w:lang w:val="en-IN"/>
        </w:rPr>
        <w:t xml:space="preserve"> </w:t>
      </w:r>
    </w:p>
    <w:p w14:paraId="313BAECB" w14:textId="77777777" w:rsidR="00366169" w:rsidRDefault="00366169" w:rsidP="00363B92">
      <w:pPr>
        <w:rPr>
          <w:lang w:val="en-IN"/>
        </w:rPr>
      </w:pPr>
      <w:proofErr w:type="spellStart"/>
      <w:r>
        <w:rPr>
          <w:lang w:val="en-IN"/>
        </w:rPr>
        <w:t>Overal</w:t>
      </w:r>
      <w:proofErr w:type="spellEnd"/>
      <w:r>
        <w:rPr>
          <w:lang w:val="en-IN"/>
        </w:rPr>
        <w:t xml:space="preserve"> accuracy for 36 </w:t>
      </w:r>
      <w:proofErr w:type="spellStart"/>
      <w:r>
        <w:rPr>
          <w:lang w:val="en-IN"/>
        </w:rPr>
        <w:t>pos</w:t>
      </w:r>
      <w:proofErr w:type="spellEnd"/>
      <w:r>
        <w:rPr>
          <w:lang w:val="en-IN"/>
        </w:rPr>
        <w:t xml:space="preserve"> tags is 73%</w:t>
      </w:r>
    </w:p>
    <w:p w14:paraId="6F53FC32" w14:textId="77777777" w:rsidR="00366169" w:rsidRDefault="00366169">
      <w:pPr>
        <w:rPr>
          <w:lang w:val="en-IN"/>
        </w:rPr>
      </w:pPr>
      <w:r>
        <w:rPr>
          <w:lang w:val="en-IN"/>
        </w:rPr>
        <w:br w:type="page"/>
      </w:r>
    </w:p>
    <w:p w14:paraId="225815BF" w14:textId="5659D671" w:rsidR="00286E47" w:rsidRDefault="00C803E0" w:rsidP="00363B92">
      <w:pPr>
        <w:rPr>
          <w:lang w:val="en-IN"/>
        </w:rPr>
      </w:pPr>
      <w:r>
        <w:rPr>
          <w:lang w:val="en-IN"/>
        </w:rPr>
        <w:lastRenderedPageBreak/>
        <w:t xml:space="preserve"> </w:t>
      </w:r>
      <w:r w:rsidR="00366169">
        <w:rPr>
          <w:lang w:val="en-IN"/>
        </w:rPr>
        <w:t xml:space="preserve">2. Results using 4 POS tags. </w:t>
      </w:r>
    </w:p>
    <w:p w14:paraId="4F849400" w14:textId="2D29AC34" w:rsidR="008A2A9F" w:rsidRDefault="006903A5" w:rsidP="001B03F8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2C013D8" wp14:editId="020E2982">
            <wp:extent cx="5113020" cy="1927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02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9EA" w:rsidRPr="002359EA">
        <w:rPr>
          <w:lang w:val="en-IN"/>
        </w:rPr>
        <w:t xml:space="preserve">   </w:t>
      </w:r>
    </w:p>
    <w:p w14:paraId="011DD27D" w14:textId="3F53EB98" w:rsidR="00751B56" w:rsidRDefault="00751B56" w:rsidP="002359EA">
      <w:pPr>
        <w:rPr>
          <w:lang w:val="en-IN"/>
        </w:rPr>
      </w:pPr>
      <w:r>
        <w:rPr>
          <w:lang w:val="en-IN"/>
        </w:rPr>
        <w:t>Overall Accuracy using 4 POS tags is 85%</w:t>
      </w:r>
    </w:p>
    <w:p w14:paraId="11820DC6" w14:textId="2BA08BA4" w:rsidR="007B5BCE" w:rsidRPr="00363B92" w:rsidRDefault="009C7054" w:rsidP="002359EA">
      <w:pPr>
        <w:rPr>
          <w:lang w:val="en-IN"/>
        </w:rPr>
      </w:pPr>
      <w:r>
        <w:rPr>
          <w:lang w:val="en-IN"/>
        </w:rPr>
        <w:t xml:space="preserve">Explanation: </w:t>
      </w:r>
      <w:r w:rsidR="007B5BCE">
        <w:rPr>
          <w:lang w:val="en-IN"/>
        </w:rPr>
        <w:t xml:space="preserve">We can see that there is a 12% improvement in POS tagging using only 4 tags as compared to 36 tags. This is because, in the four tags case we have lesser </w:t>
      </w:r>
      <w:proofErr w:type="spellStart"/>
      <w:r w:rsidR="007B5BCE">
        <w:rPr>
          <w:lang w:val="en-IN"/>
        </w:rPr>
        <w:t>ambigious</w:t>
      </w:r>
      <w:proofErr w:type="spellEnd"/>
      <w:r w:rsidR="007B5BCE">
        <w:rPr>
          <w:lang w:val="en-IN"/>
        </w:rPr>
        <w:t xml:space="preserve"> cases than the 36 tags. When the tags are more there is more chance of making an error, hence 36 tags </w:t>
      </w:r>
      <w:proofErr w:type="gramStart"/>
      <w:r w:rsidR="007B5BCE">
        <w:rPr>
          <w:lang w:val="en-IN"/>
        </w:rPr>
        <w:t>does</w:t>
      </w:r>
      <w:proofErr w:type="gramEnd"/>
      <w:r w:rsidR="007B5BCE">
        <w:rPr>
          <w:lang w:val="en-IN"/>
        </w:rPr>
        <w:t xml:space="preserve"> not perform as good as the 4 tag setting. </w:t>
      </w:r>
    </w:p>
    <w:sectPr w:rsidR="007B5BCE" w:rsidRPr="00363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E7EB9"/>
    <w:multiLevelType w:val="hybridMultilevel"/>
    <w:tmpl w:val="EE36339E"/>
    <w:lvl w:ilvl="0" w:tplc="3A88BF14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137347"/>
    <w:multiLevelType w:val="hybridMultilevel"/>
    <w:tmpl w:val="64FA55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LQwNzO3NDU3MTJW0lEKTi0uzszPAymwqAUA3Z4MtiwAAAA="/>
  </w:docVars>
  <w:rsids>
    <w:rsidRoot w:val="00454A1A"/>
    <w:rsid w:val="00094DD9"/>
    <w:rsid w:val="0017311A"/>
    <w:rsid w:val="00185BB0"/>
    <w:rsid w:val="001B03F8"/>
    <w:rsid w:val="001C4800"/>
    <w:rsid w:val="001C5D85"/>
    <w:rsid w:val="0020445F"/>
    <w:rsid w:val="00226ECE"/>
    <w:rsid w:val="002359EA"/>
    <w:rsid w:val="00251146"/>
    <w:rsid w:val="00286E47"/>
    <w:rsid w:val="003177BB"/>
    <w:rsid w:val="00357B48"/>
    <w:rsid w:val="00363B92"/>
    <w:rsid w:val="00366169"/>
    <w:rsid w:val="00406329"/>
    <w:rsid w:val="00454A1A"/>
    <w:rsid w:val="0049007A"/>
    <w:rsid w:val="004C1D0F"/>
    <w:rsid w:val="005C1B41"/>
    <w:rsid w:val="005D1424"/>
    <w:rsid w:val="005F14AA"/>
    <w:rsid w:val="0068134E"/>
    <w:rsid w:val="006903A5"/>
    <w:rsid w:val="006C2A5D"/>
    <w:rsid w:val="006D22F7"/>
    <w:rsid w:val="006E1369"/>
    <w:rsid w:val="006E6470"/>
    <w:rsid w:val="00751B56"/>
    <w:rsid w:val="007B5BCE"/>
    <w:rsid w:val="007B7021"/>
    <w:rsid w:val="007F064C"/>
    <w:rsid w:val="00814745"/>
    <w:rsid w:val="008333EB"/>
    <w:rsid w:val="00846C89"/>
    <w:rsid w:val="008A08FA"/>
    <w:rsid w:val="008A2A9F"/>
    <w:rsid w:val="0093082D"/>
    <w:rsid w:val="009412A3"/>
    <w:rsid w:val="009867D8"/>
    <w:rsid w:val="009C7054"/>
    <w:rsid w:val="009E5615"/>
    <w:rsid w:val="009F5724"/>
    <w:rsid w:val="00A51CEE"/>
    <w:rsid w:val="00BA7AB5"/>
    <w:rsid w:val="00BF5ED8"/>
    <w:rsid w:val="00C2153F"/>
    <w:rsid w:val="00C803E0"/>
    <w:rsid w:val="00C82BB0"/>
    <w:rsid w:val="00CD00D0"/>
    <w:rsid w:val="00CF5283"/>
    <w:rsid w:val="00D016B2"/>
    <w:rsid w:val="00D65FB8"/>
    <w:rsid w:val="00E02A1F"/>
    <w:rsid w:val="00E77DC3"/>
    <w:rsid w:val="00F60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BD2D6"/>
  <w15:chartTrackingRefBased/>
  <w15:docId w15:val="{8021528E-D457-4E3A-8323-BEDAC65D4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311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E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kn-IN"/>
    </w:rPr>
  </w:style>
  <w:style w:type="table" w:styleId="TableGrid">
    <w:name w:val="Table Grid"/>
    <w:basedOn w:val="TableNormal"/>
    <w:uiPriority w:val="39"/>
    <w:rsid w:val="00CF52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4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chal A</dc:creator>
  <cp:keywords/>
  <dc:description/>
  <cp:lastModifiedBy>Sriram Pingali</cp:lastModifiedBy>
  <cp:revision>55</cp:revision>
  <dcterms:created xsi:type="dcterms:W3CDTF">2022-02-01T14:37:00Z</dcterms:created>
  <dcterms:modified xsi:type="dcterms:W3CDTF">2022-02-04T13:59:00Z</dcterms:modified>
</cp:coreProperties>
</file>